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7ce9a3675c578255e8cc2f564d31e8d5ef93d0"/>
      <w:r>
        <w:rPr>
          <w:b/>
        </w:rPr>
        <w:t xml:space="preserve">ПРОТОКОЛ ЕЛЕКТРОННОГО АУКЦІОНУ № CSE001-UA-20230123-8110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АУКЦІОНІС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«ПРОФРЕНТЕКСПЕРТ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: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numPr>
          <w:ilvl w:val="0"/>
          <w:numId w:val="1001"/>
        </w:numPr>
        <w:pStyle w:val="Compact"/>
      </w:pPr>
      <w:r>
        <w:t xml:space="preserve">Простора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112 8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5 6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2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АУКЦІОНІС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«ПРОФРЕНТЕКСПЕРТ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6T21:58:51Z</dcterms:created>
  <dcterms:modified xsi:type="dcterms:W3CDTF">2024-05-16T21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